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ต้นไปขึ้นอยู่ตรงทางเข้าวัดบ้านโนนบางที่อำเภอวารินชำราบ อุบลราชธานี1 ตั้น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มากมูล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ไปดูหน่วยกู้ภัยที่กำลังเร่งค้นหาร่างของลูกชายผู้ใหญ่บ้าน ที่บ้านบางจันทร์นะครับ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เพราะว่าต้องมีการเซ่นไหว้เจ้าแม่เสียก่อนคุณผู้ชมดูภาพนี้นะครับ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หมู่ 7 อำเภอหล่อยุงนี่ครับ ที่เกิดเหตุนี่ก็ไปเจอกับมอเตอร์ไซค์ BMW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ค้นหาในระยะทางความกว้าง 20 เมตร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แล้วก็มีกระบะคันหนึ่งเสียหลัก แล้วก็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Z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ขับรถโดยประมาททำให้ผู้อื่นเสียชีวิตค่ะ// 06.15 น. เดี๋ยวเรากลับมาช่วงหน้าต้องมาติดตาม เรื่องของตำรวจนี่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มีชายคนหนึ่งนี่เกิดอะไรขึ้นยังไม่ค่อยแน่ใจแต่ว่ามีอาการก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 ตำรวจนี่คิดว่าคนฆ่าเป็นแม่หรือเปล่า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่คือคนที่รู้จักกับคนเป็นแม่คือ สาวทอมค่ะ สาวทอมร่วมกับฆ่าน้องบาส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มา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นายเรวัส จิรสมบูรณ์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3 คนที่จับกุมตัวมาก็ติด COVID เท่ากับว่าตำรวจที่ไปควบคุมตัววุ่นเลยนะคะ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// ทีมงานถ่าย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ที่เหนื่อยที่จะพูดก็มีเยอะนะคะ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// ตกลงเอาอย่างไร //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กลุ่มผู้ชุมนุมนี่มีคนถูกยิงที่หน้าอกด้วยเดี๋ยวช่วงหน้ามาติดตามรายละเอียดกันครับ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พบว่าถูกยิงที่หน้าอกนะครับ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เมื่อไปถึงเจ้าหน้าที่ก็อนุญาตให้ตัวแทน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นี้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ที่ผู้ตายใช้ปืนยิงตัวเองเสียชีวิตนะคะ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ตกอยู่ตรงนั้นด้วย วันเกิดของตัวเองแท้ ๆ เลยนะครับ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เรื่องไฟนำทางน่ะค่ะ แล้วก็พวกสัญลักษณ์ พวกไฟกระพริบ แล้วก็มาดูแลเรื่องน้องหนูเสียชีวิตด้วยค่ะ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บอกว่าในตอนที่กำลังทำกับข่าวในครัวนี่นะคะพร้อมกับลูกชาย คุณวรภรบอกว่าได้ยินเสียงเหมือนแชะ ๆ ๆ แชะ ๆ ไม่ใช่ถ่ายรูปนะ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ก็เป็นสมาชิกครอบครัวประมาณ 40 คน รวมกันการช่วยเหลือกันไป ทางด้านคุณเอกรัตน์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2 สามีภรรยาที่ใช้รถตู้รับส่งนักเรียนนี่ตบตาเจ้าหน้าที่ ไม่ได้รับส่งนักเรียนนะครับ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และไม่ได้ขึ้นทะเบียนอย่างถูกต้อง ไม่ว่าจะเป็นแรงงานต่างด้าวภาคประมงแล้วก็คนประจำเรือไทยในสถานประกอบการต่าง ๆ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ุ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โฆษณา]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สอบถามนะคะ คุณสังยติ ปราณบุรีบึงสามพัน บอกว่าตอนนี้ทราบเรื่องแล้ว จริง ๆ กำนันบอกตัวเองก็โดนแก๊งพวกนี้โทร. มาทวงด้วยนะ//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แบบนี้อะไรครับ นี่ครับ ดูตัวนี้ไว้ให้ดี มันมาติดพันกับแพนด้าคุณผู้ชม ไหนแพนด้าแสดงตัวหน่อยสิแพนด้าอยู่ไหน สงสัยจะต้องเป็นสาวสวยแน่เลย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ไม่สามารถเข้ามาได้ ตอนที่มันจะเข้ามา หัวติดอยู่รั้วประตูบ้าน มันก็พยายามมุดเข้ามานะครับทำให้หัวของสุนัขจรจัดตัวนี้ 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อีกเรื่องหนึ่งนะครับอีกเรื่องหนึ่งเป็นเรื่องของแมวแมวนะครับคุณผู้ชม เกิดอะไรขึ้น ดูสิครับ มูลนิธิปอเต็กตึ้งนี่รับแจ้งว่ามีแมวสีดำตัวใหญ่ด้วย ติดคาอยู่กับรั้วเหล็ก44 นี่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ะล่า เชียงตอไปลองดูภาพนะคะ เป็นอย่างไรกันค่ะนี่ค่ะวิบากมาก ผ่านทั้งเขา ทั้งน้ำ แล้วมอเตอร์ไซค์นะคะแบกถังวัคซีนอยู่ข้างหลังนี่ค่ะพยาบาลวิชาชีพพพร้อมกับเภสัชกรนะคะ ขี่มอเตอร์ไซค์ 5 คันค่ะข้างหลังที่เห็นนี่เป็นกล่องนี่นะคะ กล่องบรรจุวัคซีน COVID-19 เตรียมไปฉีดอยู่ห่างจากตัวเมือง 91 กิโลเมตรใช้เวลาเดินทาง 5 ชั่วโมงนะคะ มีทั้งลำห้วย มีทั้งทั้งโขดหินอย่างที่คุณผู้ชมเห็น ลำบากมากคือ ยิ่งช่วงต้นเดือนที่ผ่านมาถนนขาดอีกด้วยรถใใหญ่ไม่ได้ แต่ทำอย่างไรดีที่นั่นเขารอฉีดวัคซีน ซึ่งก็มีนักเรียนรออยู่ด้วยนักเรียนต้องฉีด PfizerSinovac 46 คน Aztar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ลองดูคลิปเป็นอย่างไรค่ะ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ก็ดูชีวิตจริงนะครับ บางทีนี่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ก็มีไฟ LED แบบนี้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มาดูเจ้าตูบตัวนี้ต้อนควายได้มีความสามารถสูง ไปดูเจ้าตูบต้อนควายกันหน่อยครับ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ไม่ล้มด้วยน่ะ นึกว่าแมวนะครับ ไม่ใช่หมาแต่เป็นหมาครับอยู่บนหลังควายคลิปนี้ คุณผู้ชมครับมียอดชมเกือบ 800,000 วิว แล้วนะครับ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ไปเที่ยวกันได้สวยงามนะคะ ต่อไปเป็นอย่างไรคะพี่แดนนี่คุณผู้ชมครับเราไปพักกันสักครู่เดียวคุณผู้ชมเมืองลิเวอร์พูลมันเกิดอะไรขึ้นที่นั่นรถแท็กซี่คันหนึ่ง ส่งผลกระทบทำให้มีผู้เสียชีวิต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ที่อังกฤษ</w:t>
      </w:r>
    </w:p>
    <w:p>
      <w:pPr>
        <w:pStyle w:val="BodyText"/>
      </w:pPr>
      <w:r>
        <w:t xml:space="preserve">(คุณพิชาพัฒน์) 07.20 น.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COVID-19 Austrianที่ออสเตรียGoverment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ย้ายเรื่องไปที่</w:t>
      </w:r>
    </w:p>
    <w:p>
      <w:pPr>
        <w:pStyle w:val="BodyText"/>
      </w:pPr>
      <w:r>
        <w:t xml:space="preserve">[ภาษาต่างประเทศ]ประธานาธิบดีอุคุรู เคนยาตา ประเทศเคนยาค่ะเมืองหลวงของเมือง เมทิโอเปียยูเนียนสหภพาแอฟริกันนะคะ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ประธาน COP26 นะครับ ไม่พอใจจีนและอินเดียในการแก้ข้อตกลงถ่านหินสมาชิกรัฐสภาในการแก้ปัญหา COP26ครั้งที่ 26 นี่ คือ อัณล็อก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เลิกกลายเป็นทยอยลด 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ตาทุนเบิกเขาบอกว่า บรา ๆ ๆ คุณไม่เห็นจะทำอะไรเลย บรา ๆ ๆ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รู้สึกว่าจะรอด หลังเกิดเหตุทราบว่าชาย 3 คน อายุ 29, 27และ 21 ปี ได้ถูกควบคุมตัว ระหว่างการตรวจค้นจุดต่าง ๆในย่านเคนซิงตันอันนี้เกิดขึ้นที่ลิเวอร์ภู นะครับ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 การประชุมที่สก็อตแลนดิ์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ห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สัดส่วน 30-40 เปอร์เซ็นต์ของมลพิษที่มันปกคลุมกรุงนิวเดลีอยู่ก็เป็นปัญหาของเขา ดัชนีคุณภาพอากาศ AQIในกรุงนิวเดลีนี่ ถ้าคุณผู้ชมติดตามข่าวอยู่นี่มันขึ้นอยู่ที่ประมาณ 470-479โอ้โห ขึ้นเยอะมากเลยนะครับ ถ้าเกิดมาตรฐานอยู่ที่ 50 ใช่ไหม แต่นี่ขึ้นไปเกือบ 500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การสร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ก็ย้ายไปอยู่ที่สหรัฐอเมริกานะคะ กับสามีเป็นทนายอยู่ที่สหรัฐอเมริกา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ก็คือเค โคมุโระ นี่ได้งานทำที่นิวยอร์กทั้งคู่ก็คงจะเช่าอพาทเม้น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จดทะเบียนสมรสกับนายเค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แต่ปรากฏว่ากระแสข่าวมาเยอะมาก สุดท้ายเจ้าหญิงมาโกะตัดสินใจ ปฏิเสธไม่รับเงินนั้นนะคะ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800 กรัมนี่ครับ ถูกประมูลไป1 แสนยูโร เกือบ 4,000,000 บาทนี่ นั่นคือก้อนทรัฟเฟิ้ลสีขาวสงสัยมันจะต้องอร่อยแน่เลยครับคุณนุ่มนิ่มครับ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เชอลินสตาร์Otto Ikosoในฮ่องกงนะคุณ ประมูลด้วยราคา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นี่ ดริเก เกลิโอแพทย์หญิงชาวเมเนซุเอลา อายุ 24 ปีเท่านั้นเองค่ะ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กลายเป็นผลงานศิลปะรูปแบบใหม่ให้แบงก์เก่า ๆ แบบนี้นะคะตัดจำนวนเลข 0 ลงถึง 14 หลักก็เลยส่งผลทำให้แบงก์สกุลโบลิวาเป็นธนบัตรหมุนเวียนแล้วแทบไม่มีค่าเลย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่าประกาศเปิดตัวธนบัตรเศรษฐกิจเวเนซูเอลา มีระดับเงินเฟ้อระหว่างเวเนซุเอลามาอีกอยู่ในระดี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ตัวสีขาว ๆ แบบนี้มันงงอยู่ครับคุ้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แล้วเดี๋ยวเจอกับพี่ภาคนะคะ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 - 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ฟารุต</dc:title>
  <dc:creator/>
  <cp:keywords/>
  <dcterms:created xsi:type="dcterms:W3CDTF">2021-11-18T08:27:06Z</dcterms:created>
  <dcterms:modified xsi:type="dcterms:W3CDTF">2021-11-18T0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